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C0D1CEC" w:rsidR="002352C5" w:rsidRPr="001B168C" w:rsidRDefault="005A2876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Tues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64E13">
        <w:rPr>
          <w:rFonts w:ascii="Monotype Corsiva" w:hAnsi="Monotype Corsiva"/>
          <w:sz w:val="40"/>
          <w:szCs w:val="40"/>
        </w:rPr>
        <w:t>Nov.</w:t>
      </w:r>
      <w:r>
        <w:rPr>
          <w:rFonts w:ascii="Monotype Corsiva" w:hAnsi="Monotype Corsiva"/>
          <w:sz w:val="40"/>
          <w:szCs w:val="40"/>
        </w:rPr>
        <w:t>12</w:t>
      </w:r>
      <w:r w:rsidR="00A37D52">
        <w:rPr>
          <w:rFonts w:ascii="Monotype Corsiva" w:hAnsi="Monotype Corsiva"/>
          <w:sz w:val="40"/>
          <w:szCs w:val="40"/>
        </w:rPr>
        <w:t>th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EA5A20">
        <w:rPr>
          <w:rFonts w:ascii="Monotype Corsiva" w:hAnsi="Monotype Corsiva"/>
          <w:sz w:val="40"/>
          <w:szCs w:val="40"/>
        </w:rPr>
        <w:t>November</w:t>
      </w:r>
      <w:r w:rsidR="006769EE">
        <w:rPr>
          <w:rFonts w:ascii="Monotype Corsiva" w:hAnsi="Monotype Corsiva"/>
          <w:sz w:val="40"/>
          <w:szCs w:val="40"/>
        </w:rPr>
        <w:t xml:space="preserve"> </w:t>
      </w:r>
      <w:r w:rsidR="00A37D52">
        <w:rPr>
          <w:rFonts w:ascii="Monotype Corsiva" w:hAnsi="Monotype Corsiva"/>
          <w:sz w:val="40"/>
          <w:szCs w:val="40"/>
        </w:rPr>
        <w:t xml:space="preserve"> </w:t>
      </w:r>
      <w:r w:rsidR="00255F33">
        <w:rPr>
          <w:rFonts w:ascii="Monotype Corsiva" w:hAnsi="Monotype Corsiva"/>
          <w:sz w:val="40"/>
          <w:szCs w:val="40"/>
        </w:rPr>
        <w:t>15</w:t>
      </w:r>
      <w:r w:rsidR="00A37D52">
        <w:rPr>
          <w:rFonts w:ascii="Monotype Corsiva" w:hAnsi="Monotype Corsiva"/>
          <w:sz w:val="40"/>
          <w:szCs w:val="40"/>
        </w:rPr>
        <w:t>th</w:t>
      </w:r>
      <w:r w:rsidR="006B3482"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38E84A17" w:rsidR="00FC2CD8" w:rsidRPr="00B67317" w:rsidRDefault="00B67317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7BD8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2ADFAC4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477A298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34986209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4F5B10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70948D57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A03C3D9" w14:textId="732412CA" w:rsidR="00C72498" w:rsidRPr="00050DBB" w:rsidRDefault="007F1148" w:rsidP="007F114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32-157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C759D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4E8F0EF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276FE60E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AD969D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1BE7D9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13E559A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D7D6373" w14:textId="4D35A690" w:rsidR="00B65590" w:rsidRPr="006D32FE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4AF9B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AA1A3C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614D44D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68213A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DD31637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608331F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4E5D2A4A" w14:textId="0C52A4A7" w:rsidR="00A932ED" w:rsidRPr="006D32FE" w:rsidRDefault="001821C9" w:rsidP="001821C9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4C6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724FE3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1390A6E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451C2E8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4FAEE073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2E57A8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672C27EE" w14:textId="3D0D9D79" w:rsidR="00CC55C7" w:rsidRPr="006D32FE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95D5" w14:textId="737244BC" w:rsidR="00F31A5A" w:rsidRDefault="002A47D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26Demonstrate how firms with market power can determine price and output.</w:t>
            </w:r>
          </w:p>
          <w:p w14:paraId="2F2A264D" w14:textId="2C68A7D6" w:rsidR="00663414" w:rsidRDefault="00663414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09 Define supply and demand, provide relevant examples, and consider</w:t>
            </w:r>
            <w:r w:rsidR="005A15C7">
              <w:t xml:space="preserve"> ceteris paribus(i.e. all things being equal)</w:t>
            </w:r>
          </w:p>
          <w:p w14:paraId="196823F1" w14:textId="2B3F1C3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79388BAA" w14:textId="2C4E227F" w:rsidR="00116EFF" w:rsidRDefault="003C74B0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1 Use concepts of price elasticity of demand and supply to explain and </w:t>
            </w:r>
            <w:r w:rsidR="00DA3FA2">
              <w:t>predict changes in quantity as prices fluctuate</w:t>
            </w:r>
          </w:p>
          <w:p w14:paraId="6BD81F08" w14:textId="4E930520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</w:t>
            </w:r>
            <w:r w:rsidR="009F3050">
              <w:t>explain</w:t>
            </w:r>
            <w:r w:rsidR="008E0865">
              <w:t xml:space="preserve">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31275FCD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5 Analyze effects of shortages and </w:t>
            </w:r>
            <w:r w:rsidR="004F4FA3">
              <w:t xml:space="preserve"> </w:t>
            </w:r>
            <w:r w:rsidR="00116EFF">
              <w:t>surpluses</w:t>
            </w:r>
            <w:r>
              <w:t xml:space="preserve">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3251E87B" w:rsidR="00C6719D" w:rsidRPr="005D55BE" w:rsidRDefault="00340F0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HOLIDAY!!!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B175" w14:textId="451E885B" w:rsidR="009D538C" w:rsidRPr="00F40BAB" w:rsidRDefault="00FA0819" w:rsidP="00F40BAB">
            <w:pPr>
              <w:widowControl w:val="0"/>
              <w:spacing w:line="240" w:lineRule="auto"/>
            </w:pPr>
            <w:r>
              <w:t>I CA</w:t>
            </w:r>
            <w:r w:rsidR="00F40BAB">
              <w:t>n</w:t>
            </w:r>
          </w:p>
          <w:p w14:paraId="54A04A2E" w14:textId="77777777" w:rsidR="00B536BD" w:rsidRDefault="00F41C48" w:rsidP="00B536BD">
            <w:pPr>
              <w:widowControl w:val="0"/>
              <w:spacing w:line="240" w:lineRule="auto"/>
              <w:rPr>
                <w:i/>
                <w:iCs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B536BD">
              <w:rPr>
                <w:i/>
                <w:iCs/>
              </w:rPr>
              <w:t>*Explain how supply and demand create equilibrium in the marketplace with 75% mastery</w:t>
            </w:r>
          </w:p>
          <w:p w14:paraId="244AB921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Describe what happens to prices when equilibrium is disturbed with 75% mastery</w:t>
            </w:r>
          </w:p>
          <w:p w14:paraId="61ACE879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Identify two ways that the government steps in to control prices with 75% mastery</w:t>
            </w:r>
          </w:p>
          <w:p w14:paraId="66622E85" w14:textId="415F60B8" w:rsidR="005D55BE" w:rsidRDefault="005D55BE" w:rsidP="005D55BE">
            <w:pPr>
              <w:rPr>
                <w:rFonts w:ascii="Cambria" w:hAnsi="Cambria"/>
                <w:sz w:val="20"/>
                <w:szCs w:val="20"/>
              </w:rPr>
            </w:pPr>
          </w:p>
          <w:p w14:paraId="2EDCF9AA" w14:textId="0CAA6C1D" w:rsidR="005F0A98" w:rsidRPr="009D538C" w:rsidRDefault="00722129" w:rsidP="009D538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2DEF0015" w14:textId="77777777" w:rsidR="00536E1C" w:rsidRDefault="0057602E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</w:t>
            </w:r>
            <w:r w:rsidR="004F766B">
              <w:rPr>
                <w:rFonts w:ascii="Cambria" w:hAnsi="Cambria"/>
                <w:i/>
                <w:iCs/>
                <w:sz w:val="20"/>
                <w:szCs w:val="20"/>
              </w:rPr>
              <w:t>ket naturally tends to move toward equilibrium with 75% mastery</w:t>
            </w:r>
          </w:p>
          <w:p w14:paraId="41B04967" w14:textId="77777777" w:rsidR="004F766B" w:rsidRDefault="004F766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512F10">
              <w:rPr>
                <w:rFonts w:ascii="Cambria" w:hAnsi="Cambria"/>
                <w:i/>
                <w:iCs/>
                <w:sz w:val="20"/>
                <w:szCs w:val="20"/>
              </w:rPr>
              <w:t>Analyze How a market re</w:t>
            </w:r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>acts toan increase or decrease in supply with 75 % mastery</w:t>
            </w:r>
          </w:p>
          <w:p w14:paraId="5D23F95C" w14:textId="474E8912" w:rsidR="00677AD0" w:rsidRPr="004039C9" w:rsidRDefault="00677AD0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 </w:t>
            </w:r>
            <w:r w:rsidR="00187229">
              <w:rPr>
                <w:rFonts w:ascii="Cambria" w:hAnsi="Cambria"/>
                <w:i/>
                <w:iCs/>
                <w:sz w:val="20"/>
                <w:szCs w:val="20"/>
              </w:rPr>
              <w:t xml:space="preserve">Analyze how a market reacts to an increase or decrease in demand with 75%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t>I CAN</w:t>
            </w:r>
          </w:p>
          <w:p w14:paraId="4DAFB4D3" w14:textId="510FA3DF" w:rsidR="005D55BE" w:rsidRPr="006D32FE" w:rsidRDefault="000E2F8E" w:rsidP="005D55B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</w:p>
          <w:p w14:paraId="63FBC864" w14:textId="77777777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ket naturally tends to move toward equilibrium with 75% mastery</w:t>
            </w:r>
          </w:p>
          <w:p w14:paraId="4D439672" w14:textId="0FC4DA81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Analyze How a market reacts </w:t>
            </w:r>
            <w:r w:rsidR="003A133E">
              <w:rPr>
                <w:rFonts w:ascii="Cambria" w:hAnsi="Cambria"/>
                <w:i/>
                <w:iCs/>
                <w:sz w:val="20"/>
                <w:szCs w:val="20"/>
              </w:rPr>
              <w:t>to an</w:t>
            </w: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increase or decrease in supply with 75 % mastery</w:t>
            </w:r>
          </w:p>
          <w:p w14:paraId="5F3791F1" w14:textId="72BF3A2D" w:rsidR="00A410A7" w:rsidRPr="006D32FE" w:rsidRDefault="00945F70" w:rsidP="00945F7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 Analyze how </w:t>
            </w:r>
            <w:r w:rsidR="003A133E">
              <w:rPr>
                <w:rFonts w:ascii="Cambria" w:hAnsi="Cambria"/>
                <w:i/>
                <w:iCs/>
                <w:sz w:val="20"/>
                <w:szCs w:val="20"/>
              </w:rPr>
              <w:t>the market</w:t>
            </w: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reacts to an increase or decrease in demand with 75%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79AEE" w14:textId="77777777" w:rsidR="00DB5AA9" w:rsidRDefault="00FA0819" w:rsidP="00FD5B4D">
            <w:r>
              <w:t>I CAN</w:t>
            </w:r>
          </w:p>
          <w:p w14:paraId="3E15302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*Identify the many roles that prices play in a free market with 75 % mastery</w:t>
            </w:r>
          </w:p>
          <w:p w14:paraId="0B88854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* List the advantages of a pricebased system with 75% mastery</w:t>
            </w:r>
          </w:p>
          <w:p w14:paraId="2E2B0A12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Explain how a price-based system leads to a wider choice</w:t>
            </w:r>
            <w:r w:rsidR="00FE4378" w:rsidRPr="0083022E">
              <w:rPr>
                <w:i/>
                <w:iCs/>
              </w:rPr>
              <w:t xml:space="preserve"> of goods and more efficient use </w:t>
            </w:r>
            <w:r w:rsidR="00FE4378" w:rsidRPr="0083022E">
              <w:rPr>
                <w:i/>
                <w:iCs/>
              </w:rPr>
              <w:lastRenderedPageBreak/>
              <w:t>of resources with 75% mastery</w:t>
            </w:r>
          </w:p>
          <w:p w14:paraId="39CA1027" w14:textId="5196307E" w:rsidR="00FE4378" w:rsidRPr="00C428E8" w:rsidRDefault="0083022E" w:rsidP="00FC0290">
            <w:r w:rsidRPr="0083022E">
              <w:rPr>
                <w:i/>
                <w:iCs/>
              </w:rPr>
              <w:t>*</w:t>
            </w:r>
            <w:r w:rsidR="00FE4378" w:rsidRPr="0083022E">
              <w:rPr>
                <w:i/>
                <w:iCs/>
              </w:rPr>
              <w:t>Describe the relationship between</w:t>
            </w:r>
            <w:r w:rsidR="00FC0290" w:rsidRPr="0083022E">
              <w:rPr>
                <w:i/>
                <w:iCs/>
              </w:rPr>
              <w:t xml:space="preserve"> prices and profit incentive with 75% master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9B687" w14:textId="0622DC72" w:rsidR="00D24AAF" w:rsidRPr="003A133E" w:rsidRDefault="00BD5F79" w:rsidP="003A133E">
            <w:pPr>
              <w:widowControl w:val="0"/>
              <w:spacing w:line="240" w:lineRule="auto"/>
              <w:rPr>
                <w:color w:val="FF0000"/>
              </w:rPr>
            </w:pPr>
            <w:r>
              <w:t>HOLIDAY</w:t>
            </w:r>
          </w:p>
          <w:p w14:paraId="608EC225" w14:textId="77777777" w:rsidR="006201A3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11268586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</w:t>
            </w:r>
            <w:r w:rsidR="002E7FC6">
              <w:rPr>
                <w:color w:val="FF0000"/>
              </w:rPr>
              <w:t>S</w:t>
            </w:r>
            <w:r w:rsidR="00E67DB7">
              <w:rPr>
                <w:color w:val="FF0000"/>
              </w:rPr>
              <w:t xml:space="preserve">W </w:t>
            </w:r>
            <w:r w:rsidR="00BA7451">
              <w:rPr>
                <w:color w:val="FF0000"/>
              </w:rPr>
              <w:t xml:space="preserve">Create a T-Chart on </w:t>
            </w:r>
            <w:r w:rsidR="00903B22">
              <w:rPr>
                <w:color w:val="FF0000"/>
              </w:rPr>
              <w:t>supply and demand</w:t>
            </w:r>
          </w:p>
          <w:p w14:paraId="798D5D7F" w14:textId="0865AE10" w:rsidR="00903B22" w:rsidRDefault="00903B22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Explaining </w:t>
            </w:r>
            <w:r w:rsidR="007507AD">
              <w:rPr>
                <w:color w:val="FF0000"/>
              </w:rPr>
              <w:t xml:space="preserve">what the terms mean and </w:t>
            </w:r>
            <w:r w:rsidR="00325802">
              <w:rPr>
                <w:color w:val="FF0000"/>
              </w:rPr>
              <w:t>key factors that describe each word</w:t>
            </w:r>
          </w:p>
          <w:p w14:paraId="53A2AC6B" w14:textId="220A3B8D" w:rsidR="00230303" w:rsidRPr="00A57E82" w:rsidRDefault="00604850" w:rsidP="00AA5D83">
            <w:pPr>
              <w:widowControl w:val="0"/>
              <w:spacing w:line="240" w:lineRule="auto"/>
            </w:pPr>
            <w:r>
              <w:t xml:space="preserve"> </w:t>
            </w:r>
          </w:p>
          <w:p w14:paraId="4AF8B585" w14:textId="0264C6A9" w:rsidR="00D24AAF" w:rsidRPr="00D24AAF" w:rsidRDefault="00D24AAF" w:rsidP="000206A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3443F0A4" w14:textId="77777777" w:rsidR="003B1265" w:rsidRDefault="005A1019" w:rsidP="004B5C4F">
            <w:pPr>
              <w:widowControl w:val="0"/>
              <w:spacing w:line="240" w:lineRule="auto"/>
            </w:pPr>
            <w:r>
              <w:rPr>
                <w:color w:val="FF0000"/>
              </w:rPr>
              <w:t xml:space="preserve"> </w:t>
            </w:r>
            <w:r w:rsidR="003B1265">
              <w:t xml:space="preserve"> . What happens when a market is in disequilibrium and prices are flexible?</w:t>
            </w:r>
          </w:p>
          <w:p w14:paraId="46BE6B4D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a. Market forces push toward equilibrium.</w:t>
            </w:r>
          </w:p>
          <w:p w14:paraId="09B91A87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b. Sellers waste their resources. </w:t>
            </w:r>
          </w:p>
          <w:p w14:paraId="0AC196AE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c. Excess demand is created. </w:t>
            </w:r>
          </w:p>
          <w:p w14:paraId="2BD0C168" w14:textId="1D3B65EA" w:rsidR="004B5C4F" w:rsidRPr="00343855" w:rsidRDefault="003B1265" w:rsidP="004B5C4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d. Unsold perishable goods are thrown out</w:t>
            </w:r>
          </w:p>
          <w:p w14:paraId="42589212" w14:textId="46884F03" w:rsidR="00E325EF" w:rsidRPr="004B5C4F" w:rsidRDefault="00E325EF" w:rsidP="00DC6CAC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6FF4D53C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Why does a government place price ceilings, such as rent control, on some “essential” goods? </w:t>
            </w:r>
          </w:p>
          <w:p w14:paraId="48E6F892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a. to prevent inflation during boom times </w:t>
            </w:r>
          </w:p>
          <w:p w14:paraId="6B87D480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b. to keep business people from making large profits </w:t>
            </w:r>
          </w:p>
          <w:p w14:paraId="19E50275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c. to keep the goods from becoming too expensive </w:t>
            </w:r>
          </w:p>
          <w:p w14:paraId="5AE8A5D0" w14:textId="54F01867" w:rsidR="002A44FF" w:rsidRPr="00234083" w:rsidRDefault="001934FD" w:rsidP="002340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>d. to reduce demand for these goo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F3200A0" w14:textId="77777777" w:rsidR="009E016E" w:rsidRDefault="009E016E" w:rsidP="00CE14A3">
            <w:pPr>
              <w:widowControl w:val="0"/>
              <w:spacing w:line="240" w:lineRule="auto"/>
            </w:pPr>
            <w:r>
              <w:t>What happens to the price of a good when there is excess demand?</w:t>
            </w:r>
          </w:p>
          <w:p w14:paraId="19DE1D1C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 a. The price stays the same. </w:t>
            </w:r>
          </w:p>
          <w:p w14:paraId="6009287E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c. The government sets the price. </w:t>
            </w:r>
          </w:p>
          <w:p w14:paraId="2F9293C6" w14:textId="77777777" w:rsidR="009E016E" w:rsidRDefault="009E016E" w:rsidP="00CE14A3">
            <w:pPr>
              <w:widowControl w:val="0"/>
              <w:spacing w:line="240" w:lineRule="auto"/>
            </w:pPr>
            <w:r>
              <w:t>b. The price goes up.</w:t>
            </w:r>
          </w:p>
          <w:p w14:paraId="2A2DFE45" w14:textId="5A6353CC" w:rsidR="007366C9" w:rsidRPr="00CE14A3" w:rsidRDefault="009E016E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The price goes down.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4F43D799" w:rsidR="00C80C96" w:rsidRPr="00AC2D2A" w:rsidRDefault="003619F2" w:rsidP="00AC2D2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EF2A6" w14:textId="28978F52" w:rsidR="00C42A01" w:rsidRPr="00247C12" w:rsidRDefault="00C80C96" w:rsidP="00247C1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083D78"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07B8DA6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  <w:r w:rsidR="00247C12">
              <w:rPr>
                <w:rFonts w:ascii="Cambria" w:hAnsi="Cambria"/>
                <w:color w:val="000000" w:themeColor="text1"/>
                <w:sz w:val="20"/>
                <w:szCs w:val="20"/>
              </w:rPr>
              <w:t>2m</w:t>
            </w:r>
          </w:p>
          <w:p w14:paraId="289158C6" w14:textId="77777777" w:rsidR="004F4129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</w:t>
            </w:r>
            <w:r w:rsidR="008E529C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r w:rsidR="004F4129">
              <w:rPr>
                <w:rFonts w:ascii="Cambria" w:hAnsi="Cambria"/>
                <w:color w:val="auto"/>
                <w:sz w:val="20"/>
                <w:szCs w:val="20"/>
              </w:rPr>
              <w:t>price activity</w:t>
            </w:r>
          </w:p>
          <w:p w14:paraId="0ABEDA16" w14:textId="1D52C1FC" w:rsidR="00ED6F80" w:rsidRDefault="004F4129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TW present </w:t>
            </w:r>
            <w:r w:rsidR="005E1BA9">
              <w:rPr>
                <w:rFonts w:ascii="Cambria" w:hAnsi="Cambria"/>
                <w:color w:val="auto"/>
                <w:sz w:val="20"/>
                <w:szCs w:val="20"/>
              </w:rPr>
              <w:t>lesson using</w:t>
            </w:r>
            <w:r w:rsidR="008E529C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r w:rsidR="00765B6F">
              <w:rPr>
                <w:rFonts w:ascii="Cambria" w:hAnsi="Cambria"/>
                <w:color w:val="auto"/>
                <w:sz w:val="20"/>
                <w:szCs w:val="20"/>
              </w:rPr>
              <w:t>Video(Econlowdow</w:t>
            </w:r>
            <w:r w:rsidR="00213DE0">
              <w:rPr>
                <w:rFonts w:ascii="Cambria" w:hAnsi="Cambria"/>
                <w:color w:val="auto"/>
                <w:sz w:val="20"/>
                <w:szCs w:val="20"/>
              </w:rPr>
              <w:t>/Equlibrium)</w:t>
            </w:r>
            <w:r w:rsidR="00FD15EF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r w:rsidR="0008662A">
              <w:rPr>
                <w:rFonts w:ascii="Cambria" w:hAnsi="Cambria"/>
                <w:color w:val="auto"/>
                <w:sz w:val="20"/>
                <w:szCs w:val="20"/>
              </w:rPr>
              <w:t>6m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74601F54" w:rsidR="00FA1595" w:rsidRPr="00ED6F80" w:rsidRDefault="00B6684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SW </w:t>
            </w:r>
            <w:r w:rsidR="00EA44A7"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  <w:r w:rsidR="00213DE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0B8AFDB8" w:rsidR="009E226E" w:rsidRDefault="00620551" w:rsidP="005E1BA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W create </w:t>
            </w:r>
            <w:r w:rsidR="00B365A4">
              <w:rPr>
                <w:rFonts w:ascii="Cambria" w:hAnsi="Cambria"/>
                <w:color w:val="000000" w:themeColor="text1"/>
                <w:sz w:val="20"/>
                <w:szCs w:val="20"/>
              </w:rPr>
              <w:t>graph on equli</w:t>
            </w:r>
          </w:p>
          <w:p w14:paraId="4A659AAC" w14:textId="4089D25C" w:rsidR="00E1599F" w:rsidRDefault="00A01A0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lay Kahoot</w:t>
            </w: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B9AA823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  <w:r w:rsidR="001F377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1F3771">
              <w:rPr>
                <w:rFonts w:ascii="Cambria" w:hAnsi="Cambria"/>
                <w:color w:val="000000" w:themeColor="text1"/>
                <w:sz w:val="20"/>
                <w:szCs w:val="20"/>
              </w:rPr>
              <w:t>KWL chart (What you KNOW, What you WANT to know, &amp; What you LEARNED 4</w:t>
            </w:r>
            <w:r w:rsidR="001F3771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1B0F4D1" w14:textId="77777777" w:rsidR="00967131" w:rsidRPr="00C42A01" w:rsidRDefault="0096713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4F660F8C" w14:textId="407D6965" w:rsidR="00D9117A" w:rsidRPr="00DA18EA" w:rsidRDefault="00D911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 m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070C3639" w14:textId="14A32902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</w:t>
            </w:r>
            <w:r w:rsidR="002170D5">
              <w:rPr>
                <w:rFonts w:ascii="Cambria" w:hAnsi="Cambria"/>
                <w:color w:val="000000" w:themeColor="text1"/>
                <w:sz w:val="20"/>
                <w:szCs w:val="20"/>
              </w:rPr>
              <w:t>n</w:t>
            </w:r>
          </w:p>
          <w:p w14:paraId="1CEE9069" w14:textId="4C751416" w:rsidR="002170D5" w:rsidRDefault="002170D5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resent</w:t>
            </w:r>
            <w:r w:rsidR="00FB351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cture notes</w:t>
            </w:r>
          </w:p>
          <w:p w14:paraId="3AE52EC8" w14:textId="081135DD" w:rsidR="00FB351A" w:rsidRDefault="00FB351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sw write notes</w:t>
            </w:r>
          </w:p>
          <w:p w14:paraId="7A88CAA5" w14:textId="7EEE4563" w:rsidR="0089767A" w:rsidRDefault="00D60D8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omplete Econlowdown module on </w:t>
            </w:r>
            <w:r w:rsidR="00D50C35">
              <w:rPr>
                <w:rFonts w:ascii="Cambria" w:hAnsi="Cambria"/>
                <w:color w:val="000000" w:themeColor="text1"/>
                <w:sz w:val="20"/>
                <w:szCs w:val="20"/>
              </w:rPr>
              <w:t>prices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6D3A8552" w:rsidR="00D22549" w:rsidRDefault="00242B84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</w:t>
            </w:r>
          </w:p>
          <w:p w14:paraId="631FF944" w14:textId="77777777" w:rsidR="00242B84" w:rsidRDefault="00242B84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E5F9B" w14:textId="444D8BD0" w:rsidR="009841BF" w:rsidRPr="003619F2" w:rsidRDefault="009841BF" w:rsidP="003619F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4708C345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  <w:r w:rsidR="0025341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026139">
              <w:rPr>
                <w:rFonts w:ascii="Cambria" w:hAnsi="Cambria"/>
                <w:b/>
                <w:bCs/>
                <w:sz w:val="20"/>
                <w:szCs w:val="20"/>
              </w:rPr>
              <w:t>on equilibrium/prices/minimum wages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5FCEC" w14:textId="1EA114C0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66494E1" w14:textId="1DF66331" w:rsidR="008C1D72" w:rsidRDefault="008C1D72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atch video </w:t>
            </w:r>
            <w:r w:rsidR="00983A41">
              <w:rPr>
                <w:rFonts w:ascii="Cambria" w:hAnsi="Cambria"/>
                <w:b/>
                <w:bCs/>
                <w:sz w:val="20"/>
                <w:szCs w:val="20"/>
              </w:rPr>
              <w:t>Equilibrium</w:t>
            </w:r>
          </w:p>
          <w:p w14:paraId="5ABCBDD5" w14:textId="38D94BD0" w:rsidR="00983A41" w:rsidRDefault="0082018C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 for understanding</w:t>
            </w:r>
          </w:p>
          <w:p w14:paraId="063D7BD2" w14:textId="5FF727FD" w:rsidR="0082018C" w:rsidRDefault="00150279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-7</w:t>
            </w:r>
          </w:p>
          <w:p w14:paraId="72A6A7EA" w14:textId="77777777" w:rsidR="00150279" w:rsidRDefault="00150279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6115A4EA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  <w:r w:rsidR="00481599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EA6F53">
              <w:rPr>
                <w:rFonts w:ascii="Cambria" w:hAnsi="Cambria"/>
                <w:b/>
                <w:bCs/>
                <w:sz w:val="20"/>
                <w:szCs w:val="20"/>
              </w:rPr>
              <w:t>The Minimum Wage Vision</w:t>
            </w:r>
          </w:p>
          <w:p w14:paraId="0D27739B" w14:textId="5EE0E510" w:rsidR="003E1663" w:rsidRDefault="00DE4D6F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ad/highlight/</w:t>
            </w:r>
            <w:r w:rsidR="00BE780C">
              <w:rPr>
                <w:rFonts w:ascii="Cambria" w:hAnsi="Cambria"/>
                <w:b/>
                <w:bCs/>
                <w:sz w:val="20"/>
                <w:szCs w:val="20"/>
              </w:rPr>
              <w:t>annotate</w:t>
            </w:r>
          </w:p>
          <w:p w14:paraId="16C61893" w14:textId="77777777" w:rsidR="002D7F78" w:rsidRDefault="002D7F78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ACAEF54" w14:textId="307F48C6" w:rsidR="002D7F78" w:rsidRDefault="002D7F78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n questions </w:t>
            </w:r>
            <w:r w:rsidR="003E1663">
              <w:rPr>
                <w:rFonts w:ascii="Cambria" w:hAnsi="Cambria"/>
                <w:b/>
                <w:bCs/>
                <w:sz w:val="20"/>
                <w:szCs w:val="20"/>
              </w:rPr>
              <w:t xml:space="preserve">1-3 </w:t>
            </w:r>
          </w:p>
          <w:p w14:paraId="2BBA4B52" w14:textId="3A2A32CD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77C3BC2" w:rsidR="00F447AA" w:rsidRPr="006D32FE" w:rsidRDefault="00F447AA" w:rsidP="003619F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5B2BEE99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6B0BBE3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0F4A55C2" w14:textId="77777777" w:rsid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0BA49C1" w14:textId="7043BA2C" w:rsidR="001B1F80" w:rsidRPr="006D32FE" w:rsidRDefault="001B1F80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reate </w:t>
            </w:r>
            <w:r w:rsidR="00285819">
              <w:rPr>
                <w:rFonts w:ascii="Cambria" w:hAnsi="Cambria"/>
                <w:sz w:val="20"/>
                <w:szCs w:val="20"/>
              </w:rPr>
              <w:t>supply and demand grap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D23BD01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60F2C" w14:textId="77777777" w:rsidR="00F84005" w:rsidRDefault="00F84005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AA3D33"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  <w:p w14:paraId="5239DEA6" w14:textId="77777777" w:rsidR="00AA3D33" w:rsidRDefault="00AA3D33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</w:t>
            </w:r>
          </w:p>
          <w:p w14:paraId="201B3D3B" w14:textId="77777777" w:rsidR="00AA3D33" w:rsidRDefault="00AA3D33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facts gained</w:t>
            </w:r>
            <w:r w:rsidR="00874A02">
              <w:rPr>
                <w:rFonts w:ascii="Cambria" w:hAnsi="Cambria"/>
                <w:b/>
                <w:bCs/>
                <w:sz w:val="20"/>
                <w:szCs w:val="20"/>
              </w:rPr>
              <w:t xml:space="preserve"> from lessons</w:t>
            </w:r>
          </w:p>
          <w:p w14:paraId="24EC01D5" w14:textId="77777777" w:rsidR="00874A02" w:rsidRDefault="00874A02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</w:t>
            </w:r>
            <w:r w:rsidR="003478DF">
              <w:rPr>
                <w:rFonts w:ascii="Cambria" w:hAnsi="Cambria"/>
                <w:b/>
                <w:bCs/>
                <w:sz w:val="20"/>
                <w:szCs w:val="20"/>
              </w:rPr>
              <w:t xml:space="preserve"> words from lesson</w:t>
            </w:r>
          </w:p>
          <w:p w14:paraId="561DAD89" w14:textId="77777777" w:rsidR="003478DF" w:rsidRDefault="003478DF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lesson</w:t>
            </w:r>
          </w:p>
          <w:p w14:paraId="07989758" w14:textId="77777777" w:rsidR="000A2870" w:rsidRDefault="000A2870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7F79F305" w:rsidR="000A2870" w:rsidRPr="00447C37" w:rsidRDefault="000A2870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6B4E5A57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2767D" w14:textId="77777777" w:rsidR="003F2263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</w:t>
            </w:r>
            <w:r w:rsidR="000A2870">
              <w:rPr>
                <w:rFonts w:ascii="Cambria" w:hAnsi="Cambria"/>
                <w:b/>
                <w:bCs/>
                <w:sz w:val="20"/>
                <w:szCs w:val="20"/>
              </w:rPr>
              <w:t xml:space="preserve"> videos, audios, </w:t>
            </w:r>
            <w:r w:rsidR="003F2263">
              <w:rPr>
                <w:rFonts w:ascii="Cambria" w:hAnsi="Cambria"/>
                <w:b/>
                <w:bCs/>
                <w:sz w:val="20"/>
                <w:szCs w:val="20"/>
              </w:rPr>
              <w:t>reading</w:t>
            </w:r>
          </w:p>
          <w:p w14:paraId="45FFB9C0" w14:textId="77777777" w:rsidR="003F2263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by giving students choices</w:t>
            </w:r>
          </w:p>
          <w:p w14:paraId="1A0DECD4" w14:textId="4C286D8E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E05DF" w14:textId="23FAB71B" w:rsidR="002E0267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</w:t>
            </w:r>
            <w:r w:rsidR="003F2263">
              <w:rPr>
                <w:rFonts w:ascii="Cambria" w:hAnsi="Cambria"/>
                <w:b/>
                <w:bCs/>
                <w:sz w:val="20"/>
                <w:szCs w:val="20"/>
              </w:rPr>
              <w:t>n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, </w:t>
            </w:r>
            <w:r w:rsidR="00791B09">
              <w:rPr>
                <w:rFonts w:ascii="Cambria" w:hAnsi="Cambria"/>
                <w:b/>
                <w:bCs/>
                <w:sz w:val="20"/>
                <w:szCs w:val="20"/>
              </w:rPr>
              <w:t>videos, audios, readings</w:t>
            </w:r>
          </w:p>
          <w:p w14:paraId="41A02A06" w14:textId="60052EB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4F7A6" w14:textId="77777777" w:rsidR="00791B09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</w:t>
            </w:r>
            <w:r w:rsidR="00791B09">
              <w:rPr>
                <w:rFonts w:ascii="Cambria" w:hAnsi="Cambria"/>
                <w:b/>
                <w:bCs/>
                <w:sz w:val="20"/>
                <w:szCs w:val="20"/>
              </w:rPr>
              <w:t>videos, audios, reading</w:t>
            </w:r>
          </w:p>
          <w:p w14:paraId="5F0DCB25" w14:textId="11CC8272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E275023" w:rsidR="000E7FAC" w:rsidRPr="006D32FE" w:rsidRDefault="00791B09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homewor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8756C" w14:textId="77777777" w:rsidR="00263CF5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</w:t>
            </w:r>
            <w:r w:rsidR="00791B09">
              <w:rPr>
                <w:rFonts w:ascii="Cambria" w:hAnsi="Cambria"/>
                <w:b/>
                <w:bCs/>
                <w:sz w:val="20"/>
                <w:szCs w:val="20"/>
              </w:rPr>
              <w:t>videos, audios</w:t>
            </w:r>
            <w:r w:rsidR="00263CF5">
              <w:rPr>
                <w:rFonts w:ascii="Cambria" w:hAnsi="Cambria"/>
                <w:b/>
                <w:bCs/>
                <w:sz w:val="20"/>
                <w:szCs w:val="20"/>
              </w:rPr>
              <w:t>, reading</w:t>
            </w:r>
          </w:p>
          <w:p w14:paraId="3AC6D394" w14:textId="1EA4F0D9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7ECB36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discussions, performance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126C42E7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52A98F38" w:rsidR="00563912" w:rsidRPr="006D32FE" w:rsidRDefault="00563912" w:rsidP="0050521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E73CC" w14:textId="2B212AA5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37F70405" w:rsidR="00D60D8D" w:rsidRPr="006D32FE" w:rsidRDefault="00D60D8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20CEA277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4E717AE4" w:rsidR="009F49A9" w:rsidRPr="006D32FE" w:rsidRDefault="009F49A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5A25EDF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17E90E78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4ECB23CF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4831D8B7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7424A8E9" w:rsidR="008031E8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F395B5" w14:textId="77777777" w:rsidR="00EE5E18" w:rsidRDefault="00EE5E18">
      <w:pPr>
        <w:spacing w:line="240" w:lineRule="auto"/>
      </w:pPr>
      <w:r>
        <w:separator/>
      </w:r>
    </w:p>
  </w:endnote>
  <w:endnote w:type="continuationSeparator" w:id="0">
    <w:p w14:paraId="0A9579C4" w14:textId="77777777" w:rsidR="00EE5E18" w:rsidRDefault="00EE5E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2F8C9A" w14:textId="77777777" w:rsidR="00EE5E18" w:rsidRDefault="00EE5E18">
      <w:pPr>
        <w:spacing w:line="240" w:lineRule="auto"/>
      </w:pPr>
      <w:r>
        <w:separator/>
      </w:r>
    </w:p>
  </w:footnote>
  <w:footnote w:type="continuationSeparator" w:id="0">
    <w:p w14:paraId="77D5B236" w14:textId="77777777" w:rsidR="00EE5E18" w:rsidRDefault="00EE5E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63FDC"/>
    <w:multiLevelType w:val="hybridMultilevel"/>
    <w:tmpl w:val="5858C034"/>
    <w:lvl w:ilvl="0" w:tplc="63AAEB8E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92DEE"/>
    <w:multiLevelType w:val="hybridMultilevel"/>
    <w:tmpl w:val="D18A1C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1C7E02"/>
    <w:multiLevelType w:val="hybridMultilevel"/>
    <w:tmpl w:val="BE9C0792"/>
    <w:lvl w:ilvl="0" w:tplc="FB4C1526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4"/>
  </w:num>
  <w:num w:numId="2" w16cid:durableId="1655641777">
    <w:abstractNumId w:val="6"/>
  </w:num>
  <w:num w:numId="3" w16cid:durableId="809397834">
    <w:abstractNumId w:val="3"/>
  </w:num>
  <w:num w:numId="4" w16cid:durableId="1991250844">
    <w:abstractNumId w:val="13"/>
  </w:num>
  <w:num w:numId="5" w16cid:durableId="1252739732">
    <w:abstractNumId w:val="12"/>
  </w:num>
  <w:num w:numId="6" w16cid:durableId="481241176">
    <w:abstractNumId w:val="8"/>
  </w:num>
  <w:num w:numId="7" w16cid:durableId="906644931">
    <w:abstractNumId w:val="11"/>
  </w:num>
  <w:num w:numId="8" w16cid:durableId="1301040065">
    <w:abstractNumId w:val="5"/>
  </w:num>
  <w:num w:numId="9" w16cid:durableId="364867353">
    <w:abstractNumId w:val="10"/>
  </w:num>
  <w:num w:numId="10" w16cid:durableId="1135565929">
    <w:abstractNumId w:val="0"/>
  </w:num>
  <w:num w:numId="11" w16cid:durableId="544177809">
    <w:abstractNumId w:val="2"/>
  </w:num>
  <w:num w:numId="12" w16cid:durableId="599679343">
    <w:abstractNumId w:val="1"/>
  </w:num>
  <w:num w:numId="13" w16cid:durableId="1818568679">
    <w:abstractNumId w:val="9"/>
  </w:num>
  <w:num w:numId="14" w16cid:durableId="73462536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4"/>
    <w:rsid w:val="00020799"/>
    <w:rsid w:val="00024404"/>
    <w:rsid w:val="0002554A"/>
    <w:rsid w:val="00026139"/>
    <w:rsid w:val="00027D23"/>
    <w:rsid w:val="00030C70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1FD4"/>
    <w:rsid w:val="00082F9C"/>
    <w:rsid w:val="00083D78"/>
    <w:rsid w:val="00083FD9"/>
    <w:rsid w:val="0008662A"/>
    <w:rsid w:val="00087892"/>
    <w:rsid w:val="00090118"/>
    <w:rsid w:val="000901B5"/>
    <w:rsid w:val="00091959"/>
    <w:rsid w:val="00091D32"/>
    <w:rsid w:val="000A2870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2F8E"/>
    <w:rsid w:val="000E36FE"/>
    <w:rsid w:val="000E618D"/>
    <w:rsid w:val="000E67A1"/>
    <w:rsid w:val="000E6FE7"/>
    <w:rsid w:val="000E7FAC"/>
    <w:rsid w:val="000F22A5"/>
    <w:rsid w:val="000F5070"/>
    <w:rsid w:val="001013FA"/>
    <w:rsid w:val="00101BF7"/>
    <w:rsid w:val="001021F5"/>
    <w:rsid w:val="00104135"/>
    <w:rsid w:val="001071C4"/>
    <w:rsid w:val="00107D30"/>
    <w:rsid w:val="001108F4"/>
    <w:rsid w:val="0011104D"/>
    <w:rsid w:val="00111ED1"/>
    <w:rsid w:val="00113963"/>
    <w:rsid w:val="0011546F"/>
    <w:rsid w:val="00116EF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279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21C9"/>
    <w:rsid w:val="00184502"/>
    <w:rsid w:val="00185CCE"/>
    <w:rsid w:val="00185F61"/>
    <w:rsid w:val="00186CA7"/>
    <w:rsid w:val="00187229"/>
    <w:rsid w:val="00187BF6"/>
    <w:rsid w:val="001908EB"/>
    <w:rsid w:val="001934FD"/>
    <w:rsid w:val="00193AC0"/>
    <w:rsid w:val="00197EA0"/>
    <w:rsid w:val="001A0360"/>
    <w:rsid w:val="001A3A8B"/>
    <w:rsid w:val="001A497E"/>
    <w:rsid w:val="001A5270"/>
    <w:rsid w:val="001B05F5"/>
    <w:rsid w:val="001B168C"/>
    <w:rsid w:val="001B1F80"/>
    <w:rsid w:val="001B5171"/>
    <w:rsid w:val="001C08DA"/>
    <w:rsid w:val="001C1C15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3771"/>
    <w:rsid w:val="001F7C4C"/>
    <w:rsid w:val="00200BA8"/>
    <w:rsid w:val="0020474B"/>
    <w:rsid w:val="00205F0A"/>
    <w:rsid w:val="002126AD"/>
    <w:rsid w:val="002130BF"/>
    <w:rsid w:val="00213139"/>
    <w:rsid w:val="002137A9"/>
    <w:rsid w:val="00213DE0"/>
    <w:rsid w:val="002142C7"/>
    <w:rsid w:val="0021502E"/>
    <w:rsid w:val="002154DC"/>
    <w:rsid w:val="00216B86"/>
    <w:rsid w:val="002170D5"/>
    <w:rsid w:val="00222F98"/>
    <w:rsid w:val="0022340E"/>
    <w:rsid w:val="00224052"/>
    <w:rsid w:val="00230303"/>
    <w:rsid w:val="00234083"/>
    <w:rsid w:val="002352C5"/>
    <w:rsid w:val="00235641"/>
    <w:rsid w:val="00235700"/>
    <w:rsid w:val="00235F45"/>
    <w:rsid w:val="00241C93"/>
    <w:rsid w:val="00242B84"/>
    <w:rsid w:val="00243141"/>
    <w:rsid w:val="00247C12"/>
    <w:rsid w:val="00247F4C"/>
    <w:rsid w:val="0025053B"/>
    <w:rsid w:val="00253418"/>
    <w:rsid w:val="00254297"/>
    <w:rsid w:val="00255F33"/>
    <w:rsid w:val="00257064"/>
    <w:rsid w:val="0026153E"/>
    <w:rsid w:val="00262DC1"/>
    <w:rsid w:val="00263CF5"/>
    <w:rsid w:val="00264E13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5819"/>
    <w:rsid w:val="00286FBB"/>
    <w:rsid w:val="002921E5"/>
    <w:rsid w:val="002938D0"/>
    <w:rsid w:val="00293DDC"/>
    <w:rsid w:val="00294ECB"/>
    <w:rsid w:val="00294ED1"/>
    <w:rsid w:val="002A0262"/>
    <w:rsid w:val="002A1DD2"/>
    <w:rsid w:val="002A22E5"/>
    <w:rsid w:val="002A44FF"/>
    <w:rsid w:val="002A47D3"/>
    <w:rsid w:val="002A6957"/>
    <w:rsid w:val="002B074F"/>
    <w:rsid w:val="002B3B96"/>
    <w:rsid w:val="002B6E96"/>
    <w:rsid w:val="002B7F1E"/>
    <w:rsid w:val="002C0C11"/>
    <w:rsid w:val="002C2CE9"/>
    <w:rsid w:val="002C4135"/>
    <w:rsid w:val="002C4D09"/>
    <w:rsid w:val="002C7999"/>
    <w:rsid w:val="002D1EAB"/>
    <w:rsid w:val="002D310D"/>
    <w:rsid w:val="002D3A04"/>
    <w:rsid w:val="002D5842"/>
    <w:rsid w:val="002D7F78"/>
    <w:rsid w:val="002E0206"/>
    <w:rsid w:val="002E0267"/>
    <w:rsid w:val="002E110D"/>
    <w:rsid w:val="002E3BFE"/>
    <w:rsid w:val="002E5269"/>
    <w:rsid w:val="002E63CD"/>
    <w:rsid w:val="002E64B6"/>
    <w:rsid w:val="002E7FC6"/>
    <w:rsid w:val="002F0CE8"/>
    <w:rsid w:val="002F2CF8"/>
    <w:rsid w:val="003008AF"/>
    <w:rsid w:val="00302150"/>
    <w:rsid w:val="00302632"/>
    <w:rsid w:val="0030556B"/>
    <w:rsid w:val="00305CDB"/>
    <w:rsid w:val="0031132F"/>
    <w:rsid w:val="003138BA"/>
    <w:rsid w:val="003138D7"/>
    <w:rsid w:val="00315C40"/>
    <w:rsid w:val="00315FD9"/>
    <w:rsid w:val="00317CE9"/>
    <w:rsid w:val="00321D82"/>
    <w:rsid w:val="00322B29"/>
    <w:rsid w:val="00324187"/>
    <w:rsid w:val="003245A2"/>
    <w:rsid w:val="0032521E"/>
    <w:rsid w:val="00325802"/>
    <w:rsid w:val="00325CAD"/>
    <w:rsid w:val="00326F29"/>
    <w:rsid w:val="00330BFF"/>
    <w:rsid w:val="00332BA2"/>
    <w:rsid w:val="00333D72"/>
    <w:rsid w:val="00334F6C"/>
    <w:rsid w:val="00337EB6"/>
    <w:rsid w:val="00340F0D"/>
    <w:rsid w:val="00341DB6"/>
    <w:rsid w:val="00343612"/>
    <w:rsid w:val="00343855"/>
    <w:rsid w:val="00345EA3"/>
    <w:rsid w:val="00346517"/>
    <w:rsid w:val="003478DF"/>
    <w:rsid w:val="00355704"/>
    <w:rsid w:val="003619F2"/>
    <w:rsid w:val="00362CB2"/>
    <w:rsid w:val="003643CE"/>
    <w:rsid w:val="00365F10"/>
    <w:rsid w:val="0036648D"/>
    <w:rsid w:val="00370F62"/>
    <w:rsid w:val="00371E81"/>
    <w:rsid w:val="003748EC"/>
    <w:rsid w:val="003751DD"/>
    <w:rsid w:val="00377ABB"/>
    <w:rsid w:val="003804C0"/>
    <w:rsid w:val="003815E1"/>
    <w:rsid w:val="00381963"/>
    <w:rsid w:val="00382425"/>
    <w:rsid w:val="0038282E"/>
    <w:rsid w:val="00385CC7"/>
    <w:rsid w:val="00391443"/>
    <w:rsid w:val="003928E6"/>
    <w:rsid w:val="0039668A"/>
    <w:rsid w:val="003A079B"/>
    <w:rsid w:val="003A0D5D"/>
    <w:rsid w:val="003A133E"/>
    <w:rsid w:val="003B1265"/>
    <w:rsid w:val="003C230C"/>
    <w:rsid w:val="003C2E29"/>
    <w:rsid w:val="003C4547"/>
    <w:rsid w:val="003C74B0"/>
    <w:rsid w:val="003D3065"/>
    <w:rsid w:val="003D3849"/>
    <w:rsid w:val="003D6265"/>
    <w:rsid w:val="003E006A"/>
    <w:rsid w:val="003E01DF"/>
    <w:rsid w:val="003E1663"/>
    <w:rsid w:val="003E446D"/>
    <w:rsid w:val="003F14E8"/>
    <w:rsid w:val="003F2263"/>
    <w:rsid w:val="00400157"/>
    <w:rsid w:val="004007B2"/>
    <w:rsid w:val="004039C9"/>
    <w:rsid w:val="00403FDF"/>
    <w:rsid w:val="00406582"/>
    <w:rsid w:val="004107C2"/>
    <w:rsid w:val="00411C40"/>
    <w:rsid w:val="00412D9C"/>
    <w:rsid w:val="004161FB"/>
    <w:rsid w:val="00417B98"/>
    <w:rsid w:val="004322D0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46353"/>
    <w:rsid w:val="00447C37"/>
    <w:rsid w:val="00451935"/>
    <w:rsid w:val="00467946"/>
    <w:rsid w:val="00473BFF"/>
    <w:rsid w:val="00476E1A"/>
    <w:rsid w:val="0048027B"/>
    <w:rsid w:val="00481599"/>
    <w:rsid w:val="00483C98"/>
    <w:rsid w:val="0048667B"/>
    <w:rsid w:val="0048706C"/>
    <w:rsid w:val="00487501"/>
    <w:rsid w:val="004963D9"/>
    <w:rsid w:val="004978B8"/>
    <w:rsid w:val="004A1AE1"/>
    <w:rsid w:val="004A1BDA"/>
    <w:rsid w:val="004B0A97"/>
    <w:rsid w:val="004B5C4F"/>
    <w:rsid w:val="004C02E2"/>
    <w:rsid w:val="004C1522"/>
    <w:rsid w:val="004C1CDC"/>
    <w:rsid w:val="004C270E"/>
    <w:rsid w:val="004C4218"/>
    <w:rsid w:val="004C4ECE"/>
    <w:rsid w:val="004D3F37"/>
    <w:rsid w:val="004E1918"/>
    <w:rsid w:val="004E751D"/>
    <w:rsid w:val="004F0806"/>
    <w:rsid w:val="004F4129"/>
    <w:rsid w:val="004F4EFB"/>
    <w:rsid w:val="004F4FA3"/>
    <w:rsid w:val="004F766B"/>
    <w:rsid w:val="005009C6"/>
    <w:rsid w:val="00500AE5"/>
    <w:rsid w:val="005013B0"/>
    <w:rsid w:val="005015FA"/>
    <w:rsid w:val="00502122"/>
    <w:rsid w:val="00503AC2"/>
    <w:rsid w:val="00504FE3"/>
    <w:rsid w:val="00505219"/>
    <w:rsid w:val="00505A49"/>
    <w:rsid w:val="00510D04"/>
    <w:rsid w:val="00512F10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36E1C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602E"/>
    <w:rsid w:val="005773D0"/>
    <w:rsid w:val="00577BD7"/>
    <w:rsid w:val="005814AD"/>
    <w:rsid w:val="00585A19"/>
    <w:rsid w:val="00591524"/>
    <w:rsid w:val="00591FCB"/>
    <w:rsid w:val="0059341D"/>
    <w:rsid w:val="005A1019"/>
    <w:rsid w:val="005A15C7"/>
    <w:rsid w:val="005A2787"/>
    <w:rsid w:val="005A2876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5BE"/>
    <w:rsid w:val="005D5C60"/>
    <w:rsid w:val="005E01F8"/>
    <w:rsid w:val="005E0E39"/>
    <w:rsid w:val="005E1BA9"/>
    <w:rsid w:val="005E2409"/>
    <w:rsid w:val="005E26FA"/>
    <w:rsid w:val="005E4268"/>
    <w:rsid w:val="005E453A"/>
    <w:rsid w:val="005F000E"/>
    <w:rsid w:val="005F0A98"/>
    <w:rsid w:val="005F41B1"/>
    <w:rsid w:val="005F5848"/>
    <w:rsid w:val="005F65B1"/>
    <w:rsid w:val="005F7EEA"/>
    <w:rsid w:val="005F7F4F"/>
    <w:rsid w:val="00603574"/>
    <w:rsid w:val="00604850"/>
    <w:rsid w:val="006051BC"/>
    <w:rsid w:val="0060575D"/>
    <w:rsid w:val="006125D7"/>
    <w:rsid w:val="006201A3"/>
    <w:rsid w:val="00620551"/>
    <w:rsid w:val="0062115E"/>
    <w:rsid w:val="0062188B"/>
    <w:rsid w:val="0062265A"/>
    <w:rsid w:val="00622841"/>
    <w:rsid w:val="00622BF2"/>
    <w:rsid w:val="00627B7C"/>
    <w:rsid w:val="00630022"/>
    <w:rsid w:val="00631523"/>
    <w:rsid w:val="0063236D"/>
    <w:rsid w:val="006326FC"/>
    <w:rsid w:val="0063299F"/>
    <w:rsid w:val="00633D36"/>
    <w:rsid w:val="00633D9D"/>
    <w:rsid w:val="006346A0"/>
    <w:rsid w:val="00636095"/>
    <w:rsid w:val="00636620"/>
    <w:rsid w:val="00636781"/>
    <w:rsid w:val="00647D03"/>
    <w:rsid w:val="0065121C"/>
    <w:rsid w:val="0065362D"/>
    <w:rsid w:val="00654B06"/>
    <w:rsid w:val="0065767B"/>
    <w:rsid w:val="0066038D"/>
    <w:rsid w:val="00663414"/>
    <w:rsid w:val="0067071E"/>
    <w:rsid w:val="006769EE"/>
    <w:rsid w:val="006772C6"/>
    <w:rsid w:val="00677AD0"/>
    <w:rsid w:val="00680798"/>
    <w:rsid w:val="006821A7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7B7"/>
    <w:rsid w:val="006D3F27"/>
    <w:rsid w:val="006D5604"/>
    <w:rsid w:val="006D6531"/>
    <w:rsid w:val="006E101B"/>
    <w:rsid w:val="006E1480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2129"/>
    <w:rsid w:val="00723159"/>
    <w:rsid w:val="00723577"/>
    <w:rsid w:val="00726184"/>
    <w:rsid w:val="00726D99"/>
    <w:rsid w:val="007313D2"/>
    <w:rsid w:val="00732C78"/>
    <w:rsid w:val="00735284"/>
    <w:rsid w:val="007366C9"/>
    <w:rsid w:val="007404CE"/>
    <w:rsid w:val="00740A9B"/>
    <w:rsid w:val="00741D33"/>
    <w:rsid w:val="0074589E"/>
    <w:rsid w:val="007462FF"/>
    <w:rsid w:val="00746F1F"/>
    <w:rsid w:val="00747A33"/>
    <w:rsid w:val="00747DB8"/>
    <w:rsid w:val="0075044D"/>
    <w:rsid w:val="007507A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B6F"/>
    <w:rsid w:val="00765E28"/>
    <w:rsid w:val="00766095"/>
    <w:rsid w:val="007667B4"/>
    <w:rsid w:val="00767E03"/>
    <w:rsid w:val="0076F155"/>
    <w:rsid w:val="007722C3"/>
    <w:rsid w:val="007762F7"/>
    <w:rsid w:val="00776ABE"/>
    <w:rsid w:val="0078074A"/>
    <w:rsid w:val="0078132A"/>
    <w:rsid w:val="00785D70"/>
    <w:rsid w:val="00791B09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516D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1D6E"/>
    <w:rsid w:val="007D46E6"/>
    <w:rsid w:val="007D7A8C"/>
    <w:rsid w:val="007E0158"/>
    <w:rsid w:val="007E25B8"/>
    <w:rsid w:val="007E4424"/>
    <w:rsid w:val="007E4D31"/>
    <w:rsid w:val="007E5AA1"/>
    <w:rsid w:val="007E5AFC"/>
    <w:rsid w:val="007E68E0"/>
    <w:rsid w:val="007E78E9"/>
    <w:rsid w:val="007F1148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143B7"/>
    <w:rsid w:val="0082018C"/>
    <w:rsid w:val="008220E5"/>
    <w:rsid w:val="008236EB"/>
    <w:rsid w:val="00825B8B"/>
    <w:rsid w:val="00825C09"/>
    <w:rsid w:val="008274FC"/>
    <w:rsid w:val="0083022E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74A02"/>
    <w:rsid w:val="00877837"/>
    <w:rsid w:val="00884840"/>
    <w:rsid w:val="00886F39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D72"/>
    <w:rsid w:val="008C1F88"/>
    <w:rsid w:val="008D0D51"/>
    <w:rsid w:val="008D2EA1"/>
    <w:rsid w:val="008D7DE4"/>
    <w:rsid w:val="008E0580"/>
    <w:rsid w:val="008E0865"/>
    <w:rsid w:val="008E3789"/>
    <w:rsid w:val="008E529C"/>
    <w:rsid w:val="008E5B0E"/>
    <w:rsid w:val="008E72DA"/>
    <w:rsid w:val="008F12CC"/>
    <w:rsid w:val="008F6909"/>
    <w:rsid w:val="00903B22"/>
    <w:rsid w:val="009046A5"/>
    <w:rsid w:val="00905F6C"/>
    <w:rsid w:val="00906657"/>
    <w:rsid w:val="009069FD"/>
    <w:rsid w:val="0091076B"/>
    <w:rsid w:val="00913861"/>
    <w:rsid w:val="00917FFB"/>
    <w:rsid w:val="00920C11"/>
    <w:rsid w:val="009226BF"/>
    <w:rsid w:val="00925459"/>
    <w:rsid w:val="0093144C"/>
    <w:rsid w:val="00933D0F"/>
    <w:rsid w:val="00936BC5"/>
    <w:rsid w:val="00937501"/>
    <w:rsid w:val="00945425"/>
    <w:rsid w:val="00945E73"/>
    <w:rsid w:val="00945F70"/>
    <w:rsid w:val="00947985"/>
    <w:rsid w:val="00947E13"/>
    <w:rsid w:val="00950862"/>
    <w:rsid w:val="009516AF"/>
    <w:rsid w:val="00952B59"/>
    <w:rsid w:val="009537C7"/>
    <w:rsid w:val="00954701"/>
    <w:rsid w:val="00955D52"/>
    <w:rsid w:val="0096008A"/>
    <w:rsid w:val="00961C7E"/>
    <w:rsid w:val="009626C1"/>
    <w:rsid w:val="00966F10"/>
    <w:rsid w:val="00967131"/>
    <w:rsid w:val="00967290"/>
    <w:rsid w:val="00970C0C"/>
    <w:rsid w:val="00972D22"/>
    <w:rsid w:val="009738F3"/>
    <w:rsid w:val="009768E1"/>
    <w:rsid w:val="00982D81"/>
    <w:rsid w:val="00983200"/>
    <w:rsid w:val="00983A41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0AC"/>
    <w:rsid w:val="009B7605"/>
    <w:rsid w:val="009C1469"/>
    <w:rsid w:val="009C3D72"/>
    <w:rsid w:val="009C6D9E"/>
    <w:rsid w:val="009D12D6"/>
    <w:rsid w:val="009D205C"/>
    <w:rsid w:val="009D3A4E"/>
    <w:rsid w:val="009D538C"/>
    <w:rsid w:val="009D7773"/>
    <w:rsid w:val="009E016E"/>
    <w:rsid w:val="009E0301"/>
    <w:rsid w:val="009E05ED"/>
    <w:rsid w:val="009E0BF2"/>
    <w:rsid w:val="009E0D79"/>
    <w:rsid w:val="009E1A04"/>
    <w:rsid w:val="009E226E"/>
    <w:rsid w:val="009E2637"/>
    <w:rsid w:val="009E2C1C"/>
    <w:rsid w:val="009E33B6"/>
    <w:rsid w:val="009E5FEC"/>
    <w:rsid w:val="009F0508"/>
    <w:rsid w:val="009F0D84"/>
    <w:rsid w:val="009F11B7"/>
    <w:rsid w:val="009F1C0C"/>
    <w:rsid w:val="009F3050"/>
    <w:rsid w:val="009F4790"/>
    <w:rsid w:val="009F49A9"/>
    <w:rsid w:val="009F5503"/>
    <w:rsid w:val="009F6121"/>
    <w:rsid w:val="009F72E0"/>
    <w:rsid w:val="00A00624"/>
    <w:rsid w:val="00A0096A"/>
    <w:rsid w:val="00A01A09"/>
    <w:rsid w:val="00A038A9"/>
    <w:rsid w:val="00A0518B"/>
    <w:rsid w:val="00A06693"/>
    <w:rsid w:val="00A070E4"/>
    <w:rsid w:val="00A10CFD"/>
    <w:rsid w:val="00A12B4D"/>
    <w:rsid w:val="00A152A7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37D52"/>
    <w:rsid w:val="00A410A7"/>
    <w:rsid w:val="00A47EE4"/>
    <w:rsid w:val="00A50138"/>
    <w:rsid w:val="00A549B5"/>
    <w:rsid w:val="00A55863"/>
    <w:rsid w:val="00A57E82"/>
    <w:rsid w:val="00A60798"/>
    <w:rsid w:val="00A64538"/>
    <w:rsid w:val="00A66262"/>
    <w:rsid w:val="00A74114"/>
    <w:rsid w:val="00A75B35"/>
    <w:rsid w:val="00A76F6B"/>
    <w:rsid w:val="00A82003"/>
    <w:rsid w:val="00A83BF8"/>
    <w:rsid w:val="00A84287"/>
    <w:rsid w:val="00A872A3"/>
    <w:rsid w:val="00A87763"/>
    <w:rsid w:val="00A932ED"/>
    <w:rsid w:val="00A95DDC"/>
    <w:rsid w:val="00A95FE4"/>
    <w:rsid w:val="00AA0CDD"/>
    <w:rsid w:val="00AA0EB6"/>
    <w:rsid w:val="00AA16F2"/>
    <w:rsid w:val="00AA3D33"/>
    <w:rsid w:val="00AA5D83"/>
    <w:rsid w:val="00AA5EF6"/>
    <w:rsid w:val="00AA689E"/>
    <w:rsid w:val="00AB2063"/>
    <w:rsid w:val="00AB76FC"/>
    <w:rsid w:val="00AC18F2"/>
    <w:rsid w:val="00AC20E3"/>
    <w:rsid w:val="00AC2BF3"/>
    <w:rsid w:val="00AC2D2A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39AA"/>
    <w:rsid w:val="00AF7BF7"/>
    <w:rsid w:val="00B00FE6"/>
    <w:rsid w:val="00B01DA9"/>
    <w:rsid w:val="00B05AC9"/>
    <w:rsid w:val="00B065FD"/>
    <w:rsid w:val="00B06BB6"/>
    <w:rsid w:val="00B06DA9"/>
    <w:rsid w:val="00B12537"/>
    <w:rsid w:val="00B15058"/>
    <w:rsid w:val="00B16504"/>
    <w:rsid w:val="00B179C1"/>
    <w:rsid w:val="00B252EA"/>
    <w:rsid w:val="00B30B65"/>
    <w:rsid w:val="00B33395"/>
    <w:rsid w:val="00B35295"/>
    <w:rsid w:val="00B361BA"/>
    <w:rsid w:val="00B365A4"/>
    <w:rsid w:val="00B37632"/>
    <w:rsid w:val="00B37E68"/>
    <w:rsid w:val="00B425AF"/>
    <w:rsid w:val="00B436FD"/>
    <w:rsid w:val="00B45DFF"/>
    <w:rsid w:val="00B514C8"/>
    <w:rsid w:val="00B536BD"/>
    <w:rsid w:val="00B55BC5"/>
    <w:rsid w:val="00B5604E"/>
    <w:rsid w:val="00B60BC1"/>
    <w:rsid w:val="00B6113C"/>
    <w:rsid w:val="00B62131"/>
    <w:rsid w:val="00B65590"/>
    <w:rsid w:val="00B66847"/>
    <w:rsid w:val="00B67317"/>
    <w:rsid w:val="00B675DB"/>
    <w:rsid w:val="00B676EF"/>
    <w:rsid w:val="00B72C47"/>
    <w:rsid w:val="00B75EF9"/>
    <w:rsid w:val="00B80BB1"/>
    <w:rsid w:val="00B861F8"/>
    <w:rsid w:val="00B916E7"/>
    <w:rsid w:val="00B95329"/>
    <w:rsid w:val="00B959BC"/>
    <w:rsid w:val="00B971C1"/>
    <w:rsid w:val="00B97F58"/>
    <w:rsid w:val="00BA65DA"/>
    <w:rsid w:val="00BA6810"/>
    <w:rsid w:val="00BA7451"/>
    <w:rsid w:val="00BB375A"/>
    <w:rsid w:val="00BC1262"/>
    <w:rsid w:val="00BD454E"/>
    <w:rsid w:val="00BD4E5C"/>
    <w:rsid w:val="00BD4FFF"/>
    <w:rsid w:val="00BD5F79"/>
    <w:rsid w:val="00BDBFD6"/>
    <w:rsid w:val="00BE29F8"/>
    <w:rsid w:val="00BE62D2"/>
    <w:rsid w:val="00BE7787"/>
    <w:rsid w:val="00BE780C"/>
    <w:rsid w:val="00BF16EC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0660"/>
    <w:rsid w:val="00C35681"/>
    <w:rsid w:val="00C3609A"/>
    <w:rsid w:val="00C420E6"/>
    <w:rsid w:val="00C423C7"/>
    <w:rsid w:val="00C428E8"/>
    <w:rsid w:val="00C42A01"/>
    <w:rsid w:val="00C50120"/>
    <w:rsid w:val="00C50CC4"/>
    <w:rsid w:val="00C50DDD"/>
    <w:rsid w:val="00C539BF"/>
    <w:rsid w:val="00C570DB"/>
    <w:rsid w:val="00C6012D"/>
    <w:rsid w:val="00C60F69"/>
    <w:rsid w:val="00C6719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2A41"/>
    <w:rsid w:val="00C86963"/>
    <w:rsid w:val="00C9298B"/>
    <w:rsid w:val="00CA10C0"/>
    <w:rsid w:val="00CA3446"/>
    <w:rsid w:val="00CA4031"/>
    <w:rsid w:val="00CA4E25"/>
    <w:rsid w:val="00CA62FF"/>
    <w:rsid w:val="00CB398A"/>
    <w:rsid w:val="00CB53E1"/>
    <w:rsid w:val="00CB55D4"/>
    <w:rsid w:val="00CC22EC"/>
    <w:rsid w:val="00CC55C7"/>
    <w:rsid w:val="00CC657C"/>
    <w:rsid w:val="00CD0B6F"/>
    <w:rsid w:val="00CD133A"/>
    <w:rsid w:val="00CD2DFF"/>
    <w:rsid w:val="00CD3935"/>
    <w:rsid w:val="00CD67A6"/>
    <w:rsid w:val="00CD731F"/>
    <w:rsid w:val="00CE14A3"/>
    <w:rsid w:val="00CE5B86"/>
    <w:rsid w:val="00CF0BB2"/>
    <w:rsid w:val="00CF468C"/>
    <w:rsid w:val="00CF46DA"/>
    <w:rsid w:val="00CF589C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4E9D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00D2"/>
    <w:rsid w:val="00D4678E"/>
    <w:rsid w:val="00D476B0"/>
    <w:rsid w:val="00D50C35"/>
    <w:rsid w:val="00D60D8D"/>
    <w:rsid w:val="00D649F7"/>
    <w:rsid w:val="00D6684F"/>
    <w:rsid w:val="00D72720"/>
    <w:rsid w:val="00D7352D"/>
    <w:rsid w:val="00D76EBA"/>
    <w:rsid w:val="00D8295B"/>
    <w:rsid w:val="00D843CA"/>
    <w:rsid w:val="00D8546D"/>
    <w:rsid w:val="00D9117A"/>
    <w:rsid w:val="00D91DE2"/>
    <w:rsid w:val="00D92F7F"/>
    <w:rsid w:val="00D9377A"/>
    <w:rsid w:val="00D939A9"/>
    <w:rsid w:val="00DA1448"/>
    <w:rsid w:val="00DA1641"/>
    <w:rsid w:val="00DA18EA"/>
    <w:rsid w:val="00DA3D09"/>
    <w:rsid w:val="00DA3FA2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C6CAC"/>
    <w:rsid w:val="00DD4142"/>
    <w:rsid w:val="00DD533D"/>
    <w:rsid w:val="00DD6DC7"/>
    <w:rsid w:val="00DD77EB"/>
    <w:rsid w:val="00DE4D6F"/>
    <w:rsid w:val="00DE65CA"/>
    <w:rsid w:val="00DE7315"/>
    <w:rsid w:val="00DE75C6"/>
    <w:rsid w:val="00DE78BF"/>
    <w:rsid w:val="00DF4B7B"/>
    <w:rsid w:val="00DF6CBC"/>
    <w:rsid w:val="00E01AA5"/>
    <w:rsid w:val="00E06F2B"/>
    <w:rsid w:val="00E07913"/>
    <w:rsid w:val="00E12F5F"/>
    <w:rsid w:val="00E139E2"/>
    <w:rsid w:val="00E1599F"/>
    <w:rsid w:val="00E1699D"/>
    <w:rsid w:val="00E21F4B"/>
    <w:rsid w:val="00E24327"/>
    <w:rsid w:val="00E24B7B"/>
    <w:rsid w:val="00E24DEA"/>
    <w:rsid w:val="00E263F2"/>
    <w:rsid w:val="00E278E9"/>
    <w:rsid w:val="00E325EF"/>
    <w:rsid w:val="00E418B1"/>
    <w:rsid w:val="00E41C33"/>
    <w:rsid w:val="00E469B8"/>
    <w:rsid w:val="00E469F6"/>
    <w:rsid w:val="00E5102F"/>
    <w:rsid w:val="00E55324"/>
    <w:rsid w:val="00E621D4"/>
    <w:rsid w:val="00E67DB7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A5A20"/>
    <w:rsid w:val="00EA62A4"/>
    <w:rsid w:val="00EA6F53"/>
    <w:rsid w:val="00EB29D0"/>
    <w:rsid w:val="00EB3028"/>
    <w:rsid w:val="00EB4A6B"/>
    <w:rsid w:val="00EB5FDB"/>
    <w:rsid w:val="00EB6477"/>
    <w:rsid w:val="00EC0089"/>
    <w:rsid w:val="00EC0BDD"/>
    <w:rsid w:val="00EC721B"/>
    <w:rsid w:val="00ED00EF"/>
    <w:rsid w:val="00ED2641"/>
    <w:rsid w:val="00ED5323"/>
    <w:rsid w:val="00ED6F00"/>
    <w:rsid w:val="00ED6F80"/>
    <w:rsid w:val="00EE0944"/>
    <w:rsid w:val="00EE13E4"/>
    <w:rsid w:val="00EE2281"/>
    <w:rsid w:val="00EE5AFB"/>
    <w:rsid w:val="00EE5E18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590C"/>
    <w:rsid w:val="00F27B81"/>
    <w:rsid w:val="00F30D0F"/>
    <w:rsid w:val="00F31A5A"/>
    <w:rsid w:val="00F31E20"/>
    <w:rsid w:val="00F3215B"/>
    <w:rsid w:val="00F36049"/>
    <w:rsid w:val="00F376E4"/>
    <w:rsid w:val="00F37B08"/>
    <w:rsid w:val="00F40BAB"/>
    <w:rsid w:val="00F41C4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665D5"/>
    <w:rsid w:val="00F72621"/>
    <w:rsid w:val="00F74142"/>
    <w:rsid w:val="00F7520A"/>
    <w:rsid w:val="00F7595B"/>
    <w:rsid w:val="00F817DB"/>
    <w:rsid w:val="00F84005"/>
    <w:rsid w:val="00F97324"/>
    <w:rsid w:val="00F979FC"/>
    <w:rsid w:val="00F97C97"/>
    <w:rsid w:val="00FA0819"/>
    <w:rsid w:val="00FA1595"/>
    <w:rsid w:val="00FA24AF"/>
    <w:rsid w:val="00FA46AF"/>
    <w:rsid w:val="00FA7A9D"/>
    <w:rsid w:val="00FB075A"/>
    <w:rsid w:val="00FB2EFE"/>
    <w:rsid w:val="00FB351A"/>
    <w:rsid w:val="00FB5998"/>
    <w:rsid w:val="00FB6CB6"/>
    <w:rsid w:val="00FC0290"/>
    <w:rsid w:val="00FC037A"/>
    <w:rsid w:val="00FC2913"/>
    <w:rsid w:val="00FC2CD8"/>
    <w:rsid w:val="00FC47CD"/>
    <w:rsid w:val="00FC5336"/>
    <w:rsid w:val="00FC5440"/>
    <w:rsid w:val="00FD15EF"/>
    <w:rsid w:val="00FD2279"/>
    <w:rsid w:val="00FD3D52"/>
    <w:rsid w:val="00FD5B4D"/>
    <w:rsid w:val="00FD61D5"/>
    <w:rsid w:val="00FE2FF6"/>
    <w:rsid w:val="00FE4378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4</TotalTime>
  <Pages>7</Pages>
  <Words>1477</Words>
  <Characters>842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65</cp:revision>
  <cp:lastPrinted>2024-11-08T19:25:00Z</cp:lastPrinted>
  <dcterms:created xsi:type="dcterms:W3CDTF">2024-11-08T15:37:00Z</dcterms:created>
  <dcterms:modified xsi:type="dcterms:W3CDTF">2024-11-12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